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tblpY="1"/>
        <w:tblOverlap w:val="never"/>
        <w:tblW w:w="13958" w:type="dxa"/>
        <w:tblLook w:val="04A0" w:firstRow="1" w:lastRow="0" w:firstColumn="1" w:lastColumn="0" w:noHBand="0" w:noVBand="1"/>
      </w:tblPr>
      <w:tblGrid>
        <w:gridCol w:w="1342"/>
        <w:gridCol w:w="1843"/>
        <w:gridCol w:w="709"/>
        <w:gridCol w:w="1276"/>
        <w:gridCol w:w="1417"/>
        <w:gridCol w:w="1701"/>
        <w:gridCol w:w="1134"/>
        <w:gridCol w:w="1559"/>
        <w:gridCol w:w="1418"/>
        <w:gridCol w:w="1559"/>
      </w:tblGrid>
      <w:tr w:rsidR="00680D5D" w:rsidRPr="00F00EFB" w14:paraId="7EDF493D" w14:textId="77777777" w:rsidTr="002C6B8C">
        <w:trPr>
          <w:trHeight w:val="300"/>
        </w:trPr>
        <w:tc>
          <w:tcPr>
            <w:tcW w:w="13958" w:type="dxa"/>
            <w:gridSpan w:val="10"/>
            <w:tcBorders>
              <w:left w:val="nil"/>
              <w:bottom w:val="single" w:sz="4" w:space="0" w:color="auto"/>
              <w:right w:val="nil"/>
            </w:tcBorders>
          </w:tcPr>
          <w:p w14:paraId="746FC4D6" w14:textId="77777777" w:rsidR="00680D5D" w:rsidRPr="00A970D5" w:rsidRDefault="00680D5D" w:rsidP="002C6B8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 xml:space="preserve">Table 2: </w:t>
            </w:r>
            <w:r w:rsidRPr="00A970D5">
              <w:rPr>
                <w:rFonts w:ascii="Arial" w:eastAsia="Times New Roman" w:hAnsi="Arial" w:cs="Arial"/>
                <w:color w:val="000000"/>
                <w:lang w:val="en-US" w:eastAsia="en-KE"/>
              </w:rPr>
              <w:t>Meta-analy</w:t>
            </w: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 xml:space="preserve">ses </w:t>
            </w:r>
            <w:r w:rsidRPr="00A970D5">
              <w:rPr>
                <w:rFonts w:ascii="Arial" w:eastAsia="Times New Roman" w:hAnsi="Arial" w:cs="Arial"/>
                <w:color w:val="000000"/>
                <w:lang w:val="en-US" w:eastAsia="en-KE"/>
              </w:rPr>
              <w:t>data and study quality</w:t>
            </w: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 xml:space="preserve"> assessment</w:t>
            </w:r>
          </w:p>
        </w:tc>
      </w:tr>
      <w:tr w:rsidR="00680D5D" w:rsidRPr="00F00EFB" w14:paraId="42F9E4C5" w14:textId="77777777" w:rsidTr="002C6B8C">
        <w:trPr>
          <w:trHeight w:val="300"/>
        </w:trPr>
        <w:tc>
          <w:tcPr>
            <w:tcW w:w="13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09A0F8" w14:textId="77777777" w:rsidR="00680D5D" w:rsidRPr="0008348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Study ID</w:t>
            </w:r>
            <w:r w:rsidRPr="00CF6B04">
              <w:rPr>
                <w:rFonts w:ascii="Arial" w:eastAsia="Times New Roman" w:hAnsi="Arial" w:cs="Arial"/>
                <w:b/>
                <w:bCs/>
                <w:color w:val="000000"/>
                <w:vertAlign w:val="superscript"/>
                <w:lang w:val="en-US" w:eastAsia="en-KE"/>
              </w:rPr>
              <w:t>#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771350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study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0BBC0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Y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ear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638859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E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6A158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N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DC79DF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Ec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0353F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Nc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0B7DDC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S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leep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 xml:space="preserve"> D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uratio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C4E37B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S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tudy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 xml:space="preserve"> T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ype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57AFA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S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tudy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 xml:space="preserve"> Q</w:t>
            </w:r>
            <w:r w:rsidRPr="00F00EFB">
              <w:rPr>
                <w:rFonts w:ascii="Arial" w:eastAsia="Times New Roman" w:hAnsi="Arial" w:cs="Arial"/>
                <w:b/>
                <w:bCs/>
                <w:color w:val="000000"/>
                <w:lang w:eastAsia="en-KE"/>
              </w:rPr>
              <w:t>uality</w:t>
            </w:r>
            <w:r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*</w:t>
            </w:r>
          </w:p>
        </w:tc>
      </w:tr>
      <w:tr w:rsidR="00680D5D" w:rsidRPr="00F00EFB" w14:paraId="77B5662A" w14:textId="77777777" w:rsidTr="002C6B8C">
        <w:trPr>
          <w:trHeight w:val="300"/>
        </w:trPr>
        <w:tc>
          <w:tcPr>
            <w:tcW w:w="13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CA2A45" w14:textId="77777777" w:rsidR="00680D5D" w:rsidRPr="0008348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1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43E3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 xml:space="preserve">Verkasalo </w:t>
            </w:r>
            <w:r w:rsidRPr="00F00EFB">
              <w:rPr>
                <w:rFonts w:ascii="Arial" w:eastAsia="Times New Roman" w:hAnsi="Arial" w:cs="Arial"/>
                <w:i/>
                <w:iCs/>
                <w:color w:val="000000"/>
                <w:lang w:eastAsia="en-KE"/>
              </w:rPr>
              <w:t>et al</w:t>
            </w: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.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43ADF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343F9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35B76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181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87397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74AC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9053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BEBB1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D9868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C7C9D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680D5D" w:rsidRPr="00F00EFB" w14:paraId="35A2D32F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051D5A97" w14:textId="77777777" w:rsidR="00680D5D" w:rsidRPr="0008348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8F3C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Vogtmann et al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BDCA1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BB1BB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5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10F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686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E099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26CE6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197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89DE1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D90E9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222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680D5D" w:rsidRPr="00F00EFB" w14:paraId="50D9E012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428C7656" w14:textId="77777777" w:rsidR="00680D5D" w:rsidRPr="0008348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49DE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Qian et al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B816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F893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F92B7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63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C55D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6E1E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603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4C32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00C3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120F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680D5D" w:rsidRPr="00F00EFB" w14:paraId="36C47E8E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5175EB8E" w14:textId="77777777" w:rsidR="00680D5D" w:rsidRPr="0008348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785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Pinheiro et al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7353C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22F4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7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C0FD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55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26D6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7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6AC0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20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2123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165A8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58EC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</w:t>
            </w:r>
          </w:p>
        </w:tc>
      </w:tr>
      <w:tr w:rsidR="00680D5D" w:rsidRPr="00F00EFB" w14:paraId="7484A519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2B37E208" w14:textId="77777777" w:rsidR="00680D5D" w:rsidRPr="0008348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71B9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Kakizaki et al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9F25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25A21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8871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549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46FA8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C26C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08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829E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BA689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08AAC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680D5D" w:rsidRPr="00F00EFB" w14:paraId="34AE52C2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1FBEAE43" w14:textId="77777777" w:rsidR="00680D5D" w:rsidRPr="0008348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015A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wu et al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CB02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E3FB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7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A21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137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89E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2EB9D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83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59C3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6839B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3C6CC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680D5D" w:rsidRPr="00F00EFB" w14:paraId="319B2E04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1EA99D5E" w14:textId="77777777" w:rsidR="00680D5D" w:rsidRPr="0008348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6DE29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Hurley et al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5C1E1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BBFA9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30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497F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6440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63226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EB2B9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42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B31A8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CDAB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E77E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</w:t>
            </w:r>
          </w:p>
        </w:tc>
      </w:tr>
      <w:tr w:rsidR="00680D5D" w:rsidRPr="00F00EFB" w14:paraId="4D91B64C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29411969" w14:textId="77777777" w:rsidR="00680D5D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88F56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G</w:t>
            </w: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u et al.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FA6F1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6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4371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6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1D7B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441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CDB47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4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4DFD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42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B81DC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short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1B77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7B18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</w:t>
            </w:r>
          </w:p>
        </w:tc>
      </w:tr>
      <w:tr w:rsidR="00680D5D" w:rsidRPr="00F00EFB" w14:paraId="1F7D0933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6A0B54ED" w14:textId="77777777" w:rsidR="00680D5D" w:rsidRPr="003E50A3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607B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Verkasalo et al.,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244AD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19B3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C0B8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98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4358F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762E1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905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9007F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4C8C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847F2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680D5D" w:rsidRPr="00F00EFB" w14:paraId="17558150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1AD6ADCA" w14:textId="77777777" w:rsidR="00680D5D" w:rsidRPr="003E50A3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1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5E411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Vogtmann et al.,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B372C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0420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3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562B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693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0A17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E1C28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197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AF58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A5BC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0381D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680D5D" w:rsidRPr="00F00EFB" w14:paraId="40873E0F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464E8632" w14:textId="77777777" w:rsidR="00680D5D" w:rsidRPr="003E50A3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1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F057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Qian et al.,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206F1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11B6C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6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5F032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10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CB902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24B88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603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8770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AFA1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A421D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680D5D" w:rsidRPr="00F00EFB" w14:paraId="11CE5A1C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1F64921A" w14:textId="77777777" w:rsidR="00680D5D" w:rsidRPr="003E50A3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1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5C25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pinheiro et al.,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C7338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9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D047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8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FEF0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57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22EE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75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CEB7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20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30961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BA873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A384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</w:t>
            </w:r>
          </w:p>
        </w:tc>
      </w:tr>
      <w:tr w:rsidR="00680D5D" w:rsidRPr="00F00EFB" w14:paraId="300E35C2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346394E0" w14:textId="77777777" w:rsidR="00680D5D" w:rsidRPr="003E50A3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1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331C2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Kakizaki et al.,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8DE41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4A56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7C6A4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92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C7617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B3B8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08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693F6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724E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E7D6B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680D5D" w:rsidRPr="00F00EFB" w14:paraId="467341B2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2C311CAF" w14:textId="77777777" w:rsidR="00680D5D" w:rsidRPr="003E50A3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1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62AC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wu et al.,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51ABF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08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FD93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E00C8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284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0C9A7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3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F312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83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DC67E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49827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DFBD7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8</w:t>
            </w:r>
          </w:p>
        </w:tc>
      </w:tr>
      <w:tr w:rsidR="00680D5D" w:rsidRPr="00F00EFB" w14:paraId="3CD1B980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nil"/>
              <w:right w:val="nil"/>
            </w:tcBorders>
          </w:tcPr>
          <w:p w14:paraId="4EAC144B" w14:textId="77777777" w:rsidR="00680D5D" w:rsidRPr="003E50A3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1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357CA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Hurley et al.,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BB25B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5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61BF6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5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B6A1C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958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2816D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BF07D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42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5C699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B798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01E28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6</w:t>
            </w:r>
          </w:p>
        </w:tc>
      </w:tr>
      <w:tr w:rsidR="00680D5D" w:rsidRPr="00F00EFB" w14:paraId="62D28E75" w14:textId="77777777" w:rsidTr="002C6B8C">
        <w:trPr>
          <w:trHeight w:val="300"/>
        </w:trPr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C63C97" w14:textId="77777777" w:rsidR="00680D5D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16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F4592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G</w:t>
            </w: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u et al.,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CCE46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20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B24445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18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F1FA09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419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2057B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364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93432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42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044D50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long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16C629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cohort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BCF366" w14:textId="77777777" w:rsidR="00680D5D" w:rsidRPr="00F00EFB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eastAsia="en-KE"/>
              </w:rPr>
            </w:pPr>
            <w:r w:rsidRPr="00F00EFB">
              <w:rPr>
                <w:rFonts w:ascii="Arial" w:eastAsia="Times New Roman" w:hAnsi="Arial" w:cs="Arial"/>
                <w:color w:val="000000"/>
                <w:lang w:eastAsia="en-KE"/>
              </w:rPr>
              <w:t>7</w:t>
            </w:r>
          </w:p>
        </w:tc>
      </w:tr>
      <w:tr w:rsidR="00680D5D" w:rsidRPr="00F00EFB" w14:paraId="743C1805" w14:textId="77777777" w:rsidTr="002C6B8C">
        <w:trPr>
          <w:trHeight w:val="300"/>
        </w:trPr>
        <w:tc>
          <w:tcPr>
            <w:tcW w:w="1395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B008C1" w14:textId="77777777" w:rsidR="00680D5D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 w:rsidRPr="00A970D5">
              <w:rPr>
                <w:rFonts w:ascii="Arial" w:eastAsia="Times New Roman" w:hAnsi="Arial" w:cs="Arial"/>
                <w:b/>
                <w:bCs/>
                <w:color w:val="000000"/>
                <w:lang w:val="en-US" w:eastAsia="en-KE"/>
              </w:rPr>
              <w:t>*</w:t>
            </w: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study quality was assessed by the NOS Scale.</w:t>
            </w:r>
          </w:p>
          <w:p w14:paraId="764C9D51" w14:textId="77777777" w:rsidR="00680D5D" w:rsidRPr="00A970D5" w:rsidRDefault="00680D5D" w:rsidP="002C6B8C">
            <w:pPr>
              <w:spacing w:after="0" w:line="360" w:lineRule="auto"/>
              <w:rPr>
                <w:rFonts w:ascii="Arial" w:eastAsia="Times New Roman" w:hAnsi="Arial" w:cs="Arial"/>
                <w:color w:val="000000"/>
                <w:lang w:val="en-US" w:eastAsia="en-KE"/>
              </w:rPr>
            </w:pPr>
            <w:r w:rsidRPr="00CF6B04">
              <w:rPr>
                <w:rFonts w:ascii="Arial" w:eastAsia="Times New Roman" w:hAnsi="Arial" w:cs="Arial"/>
                <w:color w:val="000000"/>
                <w:vertAlign w:val="superscript"/>
                <w:lang w:val="en-US" w:eastAsia="en-KE"/>
              </w:rPr>
              <w:t>#</w:t>
            </w:r>
            <w:r>
              <w:rPr>
                <w:rFonts w:ascii="Arial" w:eastAsia="Times New Roman" w:hAnsi="Arial" w:cs="Arial"/>
                <w:color w:val="000000"/>
                <w:lang w:val="en-US" w:eastAsia="en-KE"/>
              </w:rPr>
              <w:t>study ID 1 to 8 assess short sleep and breast cancer whereas study ID 8 to 16 assess the impact of long sleep duration on breast cancer.</w:t>
            </w:r>
          </w:p>
        </w:tc>
      </w:tr>
    </w:tbl>
    <w:p w14:paraId="5AE70D9E" w14:textId="369EDB9D" w:rsidR="00F00EFB" w:rsidRDefault="00F00EFB">
      <w:bookmarkStart w:id="0" w:name="_GoBack"/>
      <w:bookmarkEnd w:id="0"/>
    </w:p>
    <w:sectPr w:rsidR="00F00EFB" w:rsidSect="00680D5D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xNjQwtzQwNrQwszRW0lEKTi0uzszPAykwrAUA70xNWCwAAAA="/>
  </w:docVars>
  <w:rsids>
    <w:rsidRoot w:val="00F00EFB"/>
    <w:rsid w:val="002E03AA"/>
    <w:rsid w:val="004849C5"/>
    <w:rsid w:val="006807A2"/>
    <w:rsid w:val="00680D5D"/>
    <w:rsid w:val="00A837B3"/>
    <w:rsid w:val="00A970D5"/>
    <w:rsid w:val="00B816CB"/>
    <w:rsid w:val="00BD02F7"/>
    <w:rsid w:val="00BF22B8"/>
    <w:rsid w:val="00F00EFB"/>
    <w:rsid w:val="00F410FF"/>
    <w:rsid w:val="00FC0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7E1FA"/>
  <w15:chartTrackingRefBased/>
  <w15:docId w15:val="{D6D97522-584C-4996-8DDB-E085B8EE3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D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29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8</Words>
  <Characters>1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s Okutse</dc:creator>
  <cp:keywords/>
  <dc:description/>
  <cp:lastModifiedBy>AO</cp:lastModifiedBy>
  <cp:revision>3</cp:revision>
  <dcterms:created xsi:type="dcterms:W3CDTF">2020-03-22T12:26:00Z</dcterms:created>
  <dcterms:modified xsi:type="dcterms:W3CDTF">2020-03-22T13:14:00Z</dcterms:modified>
</cp:coreProperties>
</file>